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B863E" w14:textId="2F3BD117" w:rsidR="00903A98" w:rsidRDefault="00903A98" w:rsidP="00903A98">
      <w:pPr>
        <w:jc w:val="center"/>
      </w:pPr>
      <w:r>
        <w:t xml:space="preserve">The visualization can be viewed at: </w:t>
      </w:r>
      <w:hyperlink r:id="rId4" w:history="1">
        <w:r w:rsidRPr="003213E9">
          <w:rPr>
            <w:rStyle w:val="Hyperlink"/>
          </w:rPr>
          <w:t>http://romaan7.blinkenshell.org/data-viz/</w:t>
        </w:r>
      </w:hyperlink>
    </w:p>
    <w:p w14:paraId="1C73DA4F" w14:textId="0FE8184D" w:rsidR="00CD0788" w:rsidRDefault="00903A98" w:rsidP="00903A98">
      <w:pPr>
        <w:jc w:val="center"/>
      </w:pPr>
      <w:r>
        <w:t>(if any problem in viewing the link please cont</w:t>
      </w:r>
      <w:bookmarkStart w:id="0" w:name="_GoBack"/>
      <w:bookmarkEnd w:id="0"/>
      <w:r>
        <w:t xml:space="preserve">act </w:t>
      </w:r>
      <w:hyperlink r:id="rId5" w:history="1">
        <w:r w:rsidRPr="003213E9">
          <w:rPr>
            <w:rStyle w:val="Hyperlink"/>
          </w:rPr>
          <w:t>shaikhr@tcd.ie</w:t>
        </w:r>
      </w:hyperlink>
      <w:r>
        <w:t xml:space="preserve"> </w:t>
      </w:r>
      <w:r>
        <w:t>)</w:t>
      </w:r>
    </w:p>
    <w:sectPr w:rsidR="00CD07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0MDS0MDQxNjMwMDZS0lEKTi0uzszPAykwrAUAAXqaViwAAAA="/>
  </w:docVars>
  <w:rsids>
    <w:rsidRoot w:val="00903A98"/>
    <w:rsid w:val="0013629E"/>
    <w:rsid w:val="00903A98"/>
    <w:rsid w:val="00CD0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F9DE4"/>
  <w15:chartTrackingRefBased/>
  <w15:docId w15:val="{2669457E-E693-4109-850F-5332C3C2A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3A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3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haikhr@tcd.ie" TargetMode="External"/><Relationship Id="rId4" Type="http://schemas.openxmlformats.org/officeDocument/2006/relationships/hyperlink" Target="http://romaan7.blinkenshell.org/data-vi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1</cp:revision>
  <cp:lastPrinted>2019-04-05T23:40:00Z</cp:lastPrinted>
  <dcterms:created xsi:type="dcterms:W3CDTF">2019-04-05T23:39:00Z</dcterms:created>
  <dcterms:modified xsi:type="dcterms:W3CDTF">2019-04-05T23:40:00Z</dcterms:modified>
</cp:coreProperties>
</file>